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ing</w:t>
      </w:r>
      <w:r>
        <w:t xml:space="preserve"> </w:t>
      </w:r>
      <w:r>
        <w:t xml:space="preserve">in</w:t>
      </w:r>
      <w:r>
        <w:t xml:space="preserve"> </w:t>
      </w:r>
      <w:r>
        <w:t xml:space="preserve">Kampala</w:t>
      </w:r>
    </w:p>
    <w:bookmarkStart w:id="20" w:name="scholarship-application-letter"/>
    <w:p>
      <w:pPr>
        <w:pStyle w:val="Heading1"/>
      </w:pPr>
      <w:r>
        <w:t xml:space="preserve">SCHOLARSHIP APPLICATION LETTER</w:t>
      </w:r>
    </w:p>
    <w:p>
      <w:pPr>
        <w:pStyle w:val="FirstParagraph"/>
      </w:pPr>
      <w:r>
        <w:t xml:space="preserve">For Civil Engineering Studies at Makerere University, Kampala, Uganda</w:t>
      </w:r>
    </w:p>
    <w:bookmarkEnd w:id="20"/>
    <w:p>
      <w:pPr>
        <w:pStyle w:val="BodyText"/>
      </w:pPr>
      <w:r>
        <w:t xml:space="preserve">Date: October 26, 2023</w:t>
      </w:r>
    </w:p>
    <w:p>
      <w:pPr>
        <w:pStyle w:val="BodyText"/>
      </w:pPr>
      <w:r>
        <w:t xml:space="preserve">The Scholarship Committee</w:t>
      </w:r>
      <w:r>
        <w:br/>
      </w:r>
      <w:r>
        <w:t xml:space="preserve">The Uganda National Development Fund (UNDF)</w:t>
      </w:r>
      <w:r>
        <w:br/>
      </w:r>
      <w:r>
        <w:t xml:space="preserve">Plot 19-23, Kampala Road</w:t>
      </w:r>
      <w:r>
        <w:br/>
      </w:r>
      <w:r>
        <w:t xml:space="preserve">P.O. Box 7044</w:t>
      </w:r>
      <w:r>
        <w:br/>
      </w:r>
      <w:r>
        <w:t xml:space="preserve">Kampala, Uganda</w:t>
      </w:r>
    </w:p>
    <w:bookmarkStart w:id="21" w:name="Xfb9c4f424101e94d5a16d51fbe247deaf807c4d"/>
    <w:p>
      <w:pPr>
        <w:pStyle w:val="Heading2"/>
      </w:pPr>
      <w:r>
        <w:t xml:space="preserve">Subject: Comprehensive Scholarship Application for Civil Engineering Excellence in Uganda Kampala</w:t>
      </w:r>
    </w:p>
    <w:bookmarkEnd w:id="21"/>
    <w:p>
      <w:pPr>
        <w:pStyle w:val="FirstParagraph"/>
      </w:pPr>
      <w:r>
        <w:t xml:space="preserve">Dear Esteemed Scholarship Committee,</w:t>
      </w:r>
    </w:p>
    <w:p>
      <w:pPr>
        <w:pStyle w:val="BodyText"/>
      </w:pPr>
      <w:r>
        <w:t xml:space="preserve">I am writing this formal Scholarship Application Letter to express my profound interest in securing financial support for my advanced studies in Civil Engineering at Makerere University's Department of Civil Engineering, Kampala, Uganda. As a dedicated Ugandan student with unwavering commitment to transforming infrastructure challenges in our rapidly urbanizing capital city, I believe this scholarship represents not just an educational opportunity but a vital catalyst for sustainable development in Uganda Kampala.</w:t>
      </w:r>
    </w:p>
    <w:p>
      <w:pPr>
        <w:pStyle w:val="BodyText"/>
      </w:pPr>
      <w:r>
        <w:t xml:space="preserve">Having completed my undergraduate studies in Civil Engineering at Kyambogo University with second-class honors (Upper Division), I have witnessed firsthand the critical infrastructure deficiencies plaguing Kampala. From the chronic flooding along Nakivubo Wetlands to the crumbling bridges across Namanve Road and inadequate stormwater drainage systems, our city's development is severely constrained by substandard engineering solutions. These challenges directly inspired my decision to pursue postgraduate studies specifically within Uganda Kampala's unique urban context. My academic projects focused on flood mitigation strategies for Kampala's low-lying districts earned recognition from the Uganda Engineering Council, reinforcing my conviction that specialized knowledge in urban civil infrastructure is indispensable for our nation's progress.</w:t>
      </w:r>
    </w:p>
    <w:p>
      <w:pPr>
        <w:pStyle w:val="BodyText"/>
      </w:pPr>
      <w:r>
        <w:t xml:space="preserve">The urgency of this mission cannot be overstated. As Kampala continues to grow at 4.5% annually—adding over 100,000 residents each year—the strain on existing infrastructure becomes increasingly catastrophic. Traffic congestion costs the city an estimated $1 billion annually in lost productivity, while inadequate water supply affects nearly 65% of Kampala's population. My research on sustainable drainage systems for informal settlements in Kawempe Division demonstrated how targeted civil engineering interventions could reduce flood damage by 40% during rainy seasons. This work crystallized my understanding that becoming a proficient Civil Engineer requires not just technical expertise but deep contextual knowledge of Uganda Kampala's socio-geological realities.</w:t>
      </w:r>
    </w:p>
    <w:p>
      <w:pPr>
        <w:pStyle w:val="BodyText"/>
      </w:pPr>
      <w:r>
        <w:t xml:space="preserve">Makerere University's Civil Engineering program stands as the premier institution for this purpose in East Africa, with its specialized Urban Infrastructure Development Center and proximity to ongoing national projects like the Kampala Capital City Authority's Master Plan. The university's research on resilient infrastructure in tropical climates aligns perfectly with my goal to develop context-specific solutions for Kampala. I am particularly eager to contribute to Professor Nalwadda's watershed management initiative, which directly addresses the city's most pressing water security challenges. This Scholarship Application Letter is not merely a request for funding—it represents my pledge to become part of Uganda's next generation of Civil Engineers who will reshape our urban landscape.</w:t>
      </w:r>
    </w:p>
    <w:p>
      <w:pPr>
        <w:pStyle w:val="BodyText"/>
      </w:pPr>
      <w:r>
        <w:t xml:space="preserve">My financial circumstances necessitate this scholarship. As the eldest child supporting two younger siblings through high school, my family relies on modest income from farming in Mukono District. While I secured a partial tuition waiver through Makerere's merit-based program, the remaining costs—including research materials for Kampala-specific hydrological modeling and fieldwork expenses—exceed our capacity. The scholarship would alleviate these burdens while allowing me to fully dedicate myself to rigorous academic work without financial distraction. This investment in my education promises significant ROI: a qualified Civil Engineer trained specifically for Uganda Kampala's needs will directly contribute to reducing infrastructure-related economic losses, improving public health through better sanitation systems, and creating sustainable employment opportunities in the construction sector.</w:t>
      </w:r>
    </w:p>
    <w:p>
      <w:pPr>
        <w:pStyle w:val="BodyText"/>
      </w:pPr>
      <w:r>
        <w:t xml:space="preserve">I have already begun preparing for this responsibility. I volunteered with the Kampala City Council's "Clean and Green Kampala" initiative, assisting in street drainage rehabilitation projects in Busega. This hands-on experience reinforced my understanding of how community engagement is as crucial as technical expertise in civil engineering success. During my undergraduate thesis on earthquake-resistant building design for informal settlements, I collaborated with local masons to adapt traditional construction techniques—proving that effective Civil Engineers must bridge academic knowledge and grassroots practicality. In Kampala, where 75% of the population resides in informal settlements, this approach is not optional but essential.</w:t>
      </w:r>
    </w:p>
    <w:p>
      <w:pPr>
        <w:pStyle w:val="BodyText"/>
      </w:pPr>
      <w:r>
        <w:t xml:space="preserve">My long-term vision extends beyond technical execution. I aim to establish the "Kampala Urban Resilience Network," an initiative that will connect emerging Civil Engineers with local government agencies to fast-track implementation of sustainable infrastructure projects. As a future Civil Engineer, I recognize that solutions must be affordable for Ugandan communities and compatible with our environmental conditions—whether designing permeable pavements that reduce flooding or implementing low-cost water purification systems in Nakasero neighborhoods. The scholarship would enable me to develop the specialized expertise needed to lead such initiatives, directly addressing Uganda Kampala's most critical development gaps.</w:t>
      </w:r>
    </w:p>
    <w:p>
      <w:pPr>
        <w:pStyle w:val="BodyText"/>
      </w:pPr>
      <w:r>
        <w:t xml:space="preserve">Having observed how infrastructure failures impact daily life—from children walking miles through flooded streets to businesses losing income during traffic gridlock—I am driven by a deep sense of responsibility. The United Nations Sustainable Development Goal 9 emphasizes building resilient infrastructure, and Kampala represents the ultimate testing ground for this principle. This Scholarship Application Letter is therefore a commitment to transforming that vision into tangible reality for 1.5 million Kampala residents currently awaiting reliable roads, clean water, and safe housing.</w:t>
      </w:r>
    </w:p>
    <w:p>
      <w:pPr>
        <w:pStyle w:val="BodyText"/>
      </w:pPr>
      <w:r>
        <w:t xml:space="preserve">I respectfully submit my complete application package including academic transcripts, letters of recommendation from Professor Wamala (Head of Civil Engineering at Makerere) and Engineer Kizza (KCCA Infrastructure Manager), and detailed research proposals focused on Kampala's urban challenges. I welcome the opportunity to discuss how my work aligns with UNDF's mission during an interview at your convenience.</w:t>
      </w:r>
    </w:p>
    <w:p>
      <w:pPr>
        <w:pStyle w:val="BodyText"/>
      </w:pPr>
      <w:r>
        <w:t xml:space="preserve">Thank you for considering this Scholarship Application Letter. I am eager to contribute my dedication, academic rigor, and local contextual understanding to Uganda Kampala's development as a future Civil Engineer. Together, we can build infrastructure that doesn't just withstand the test of time but actively elevates the quality of life for all Kampala residents.</w:t>
      </w:r>
    </w:p>
    <w:p>
      <w:pPr>
        <w:pStyle w:val="BodyText"/>
      </w:pPr>
      <w:r>
        <w:t xml:space="preserve">Sincerely,</w:t>
      </w:r>
    </w:p>
    <w:p>
      <w:pPr>
        <w:pStyle w:val="BodyText"/>
      </w:pPr>
      <w:r>
        <w:t xml:space="preserve">Sarah Nalwadda</w:t>
      </w:r>
    </w:p>
    <w:p>
      <w:pPr>
        <w:pStyle w:val="BodyText"/>
      </w:pPr>
      <w:r>
        <w:t xml:space="preserve">Postgraduate Civil Engineering Candidate</w:t>
      </w:r>
      <w:r>
        <w:br/>
      </w:r>
      <w:r>
        <w:t xml:space="preserve">Makerere University, Kampala, Uganda</w:t>
      </w:r>
      <w:r>
        <w:br/>
      </w:r>
      <w:r>
        <w:t xml:space="preserve">Email: snalwadda@makerere.ac.ug | Phone: +256 700 123456</w:t>
      </w:r>
    </w:p>
    <w:p>
      <w:pPr>
        <w:pStyle w:val="BodyText"/>
      </w:pPr>
      <w:r>
        <w:t xml:space="preserve">Word Count: 892</w:t>
      </w:r>
    </w:p>
    <w:p>
      <w:pPr>
        <w:pStyle w:val="BodyText"/>
      </w:pPr>
      <w:r>
        <w:t xml:space="preserve">Attachment: Academic Transcripts, Research Proposal, Letters of Recommend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ivil Engineering in Kampala</dc:title>
  <dc:creator/>
  <dc:language>en</dc:language>
  <cp:keywords/>
  <dcterms:created xsi:type="dcterms:W3CDTF">2026-07-23T02:21:44Z</dcterms:created>
  <dcterms:modified xsi:type="dcterms:W3CDTF">2026-07-23T02:21:44Z</dcterms:modified>
</cp:coreProperties>
</file>

<file path=docProps/custom.xml><?xml version="1.0" encoding="utf-8"?>
<Properties xmlns="http://schemas.openxmlformats.org/officeDocument/2006/custom-properties" xmlns:vt="http://schemas.openxmlformats.org/officeDocument/2006/docPropsVTypes"/>
</file>